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อภิปรายไม่ไว้วางใจ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ถึงเที่ยงคืน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อภิปรายไม่ไว้วางใจ day 2 (ถึงเที่ยงคืน)</dc:title>
  <dc:creator/>
  <cp:keywords/>
  <dcterms:created xsi:type="dcterms:W3CDTF">2021-09-02T13:57:45Z</dcterms:created>
  <dcterms:modified xsi:type="dcterms:W3CDTF">2021-09-02T13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 กันยายน 2564 เวลา 20.09 น.</vt:lpwstr>
  </property>
  <property fmtid="{D5CDD505-2E9C-101B-9397-08002B2CF9AE}" pid="3" name="subtitle">
    <vt:lpwstr/>
  </property>
</Properties>
</file>